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5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9e0ed89-4439-4713-a3f3-835f4f1b3a73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9e0ed89-4439-4713-a3f3-835f4f1b3a73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d00eb8a-b4a6-4d16-a135-e04577233af6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d00eb8a-b4a6-4d16-a135-e04577233af6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6998cbb-4a16-4c41-a122-2da3db0ddb1e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6998cbb-4a16-4c41-a122-2da3db0ddb1e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8847377-5e9d-45ff-87c8-d60ba213a000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8847377-5e9d-45ff-87c8-d60ba213a000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ee5b508-3180-4ad3-8251-75964e6e84b3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ee5b508-3180-4ad3-8251-75964e6e84b3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d74ecee-7be5-46c3-bdce-38968d67db5e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d74ecee-7be5-46c3-bdce-38968d67db5e"/>
      <w:r>
        <w:rPr>
          <w:rFonts/>
          <w:b w:val="true"/>
        </w:rPr>
        <w:t xml:space="preserve">: </w:t>
      </w:r>
      <w:r>
        <w:t xml:space="preserve">B - Enoncé 14 : La consommation de Puff Bars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91b481d-70ec-41c5-b7f3-76aaa6baf27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91b481d-70ec-41c5-b7f3-76aaa6baf27a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690c5c3-caac-4abd-b8ab-87c60f2f502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690c5c3-caac-4abd-b8ab-87c60f2f5022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99901b6-01d8-4be8-bbfd-8b3d8806345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99901b6-01d8-4be8-bbfd-8b3d8806345c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35687d5-1dd3-45e5-bf07-968d5b360d8f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35687d5-1dd3-45e5-bf07-968d5b360d8f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a124033-adb2-4b56-bd67-4c6423cfebc2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a124033-adb2-4b56-bd67-4c6423cfebc2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ff76502-8c9f-440c-9397-031de3a3d52f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ff76502-8c9f-440c-9397-031de3a3d52f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5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dd4bf2eb96282cc3a4b1bcd2db7a43b87c20261c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535bf461ec5be278fa3d23d913d0820385800500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73e090e80ab88aec2a71aee4aa5e75d2175e632c.png"/>
<Relationship Id="rId57" Type="http://schemas.openxmlformats.org/officeDocument/2006/relationships/image" Target="media/c44d77d626c6afeaf939e257a5f8a90daa8f35f1.png"/>
<Relationship Id="rId58" Type="http://schemas.openxmlformats.org/officeDocument/2006/relationships/image" Target="media/80997816f1e45224a650f7892f9d233826f500bc.png"/>
<Relationship Id="rId59" Type="http://schemas.openxmlformats.org/officeDocument/2006/relationships/image" Target="media/99dcd72dcb8b8b7d5439cb35d4f11d91fb260a36.png"/>
<Relationship Id="rId60" Type="http://schemas.openxmlformats.org/officeDocument/2006/relationships/image" Target="media/c25b7350c517a09c6633fc58eaa69520adbbe77b.png"/>
<Relationship Id="rId61" Type="http://schemas.openxmlformats.org/officeDocument/2006/relationships/image" Target="media/67e5e55c4df27021418ffcf8abaf0a5e6932d792.png"/>
<Relationship Id="rId62" Type="http://schemas.openxmlformats.org/officeDocument/2006/relationships/image" Target="media/f593678be7c30715f14858ea31eea8c4e458bc8f.png"/>
<Relationship Id="rId63" Type="http://schemas.openxmlformats.org/officeDocument/2006/relationships/image" Target="media/f739d7854956c74f679d3f155328de2fd9e782a7.png"/>
<Relationship Id="rId64" Type="http://schemas.openxmlformats.org/officeDocument/2006/relationships/image" Target="media/abc0df958f15abcad99c6f33013091616ff37b44.png"/>
<Relationship Id="rId65" Type="http://schemas.openxmlformats.org/officeDocument/2006/relationships/image" Target="media/f3ab477cbe6b77bc737389762b7454cd06cd054c.png"/>
<Relationship Id="rId66" Type="http://schemas.openxmlformats.org/officeDocument/2006/relationships/image" Target="media/03b46f3b3caeffe22c685575c4027705722b4c2b.png"/>
<Relationship Id="rId67" Type="http://schemas.openxmlformats.org/officeDocument/2006/relationships/image" Target="media/fbdff4920ae0da175a4d5d5d5cbb75a627f768e9.png"/>
<Relationship Id="rId68" Type="http://schemas.openxmlformats.org/officeDocument/2006/relationships/image" Target="media/997c9ff40cdaca21713056078e683e960a1623ae.png"/>
<Relationship Id="rId69" Type="http://schemas.openxmlformats.org/officeDocument/2006/relationships/image" Target="media/a74cde03be818f8a1847f4a90c32d34bde3b40a9.png"/>
<Relationship Id="rId70" Type="http://schemas.openxmlformats.org/officeDocument/2006/relationships/image" Target="media/6f9c5f67dca98c9f6dc703eb43977fc099f806f0.png"/>
<Relationship Id="rId71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5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10:34Z</dcterms:created>
  <dcterms:modified xsi:type="dcterms:W3CDTF">2023-04-20T11:10:3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5</vt:lpwstr>
  </property>
</Properties>
</file>